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452D7CAF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C94E6A">
        <w:rPr>
          <w:sz w:val="23"/>
          <w:szCs w:val="23"/>
        </w:rPr>
        <w:t xml:space="preserve"> to </w:t>
      </w:r>
      <w:r w:rsidR="0059342B">
        <w:rPr>
          <w:sz w:val="23"/>
          <w:szCs w:val="23"/>
        </w:rPr>
        <w:t>enable doctors to more accurately track clinical data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68897B72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45D542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 xml:space="preserve">, </w:t>
      </w:r>
      <w:r w:rsidR="005D26EA">
        <w:rPr>
          <w:sz w:val="23"/>
          <w:szCs w:val="23"/>
        </w:rPr>
        <w:t xml:space="preserve">HTML, CSS, </w:t>
      </w:r>
      <w:r w:rsidRPr="00DE17E2">
        <w:rPr>
          <w:sz w:val="23"/>
          <w:szCs w:val="23"/>
        </w:rPr>
        <w:t>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35EBAAD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1A231" w14:textId="77777777" w:rsidR="003D43E8" w:rsidRDefault="003D43E8">
      <w:r>
        <w:separator/>
      </w:r>
    </w:p>
  </w:endnote>
  <w:endnote w:type="continuationSeparator" w:id="0">
    <w:p w14:paraId="41590F30" w14:textId="77777777" w:rsidR="003D43E8" w:rsidRDefault="003D43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7654E" w14:textId="77777777" w:rsidR="003D43E8" w:rsidRDefault="003D43E8">
      <w:r>
        <w:separator/>
      </w:r>
    </w:p>
  </w:footnote>
  <w:footnote w:type="continuationSeparator" w:id="0">
    <w:p w14:paraId="08CAF08A" w14:textId="77777777" w:rsidR="003D43E8" w:rsidRDefault="003D4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tqwFANHaICo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C56"/>
    <w:rsid w:val="00201675"/>
    <w:rsid w:val="002024A6"/>
    <w:rsid w:val="0021575F"/>
    <w:rsid w:val="00233BB2"/>
    <w:rsid w:val="00235BF4"/>
    <w:rsid w:val="00242628"/>
    <w:rsid w:val="00247DDC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37C6C"/>
    <w:rsid w:val="00345C9C"/>
    <w:rsid w:val="0035132A"/>
    <w:rsid w:val="00356A38"/>
    <w:rsid w:val="00357334"/>
    <w:rsid w:val="0039183A"/>
    <w:rsid w:val="003C3988"/>
    <w:rsid w:val="003D43E8"/>
    <w:rsid w:val="00407281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137F0"/>
    <w:rsid w:val="00613F70"/>
    <w:rsid w:val="00630174"/>
    <w:rsid w:val="00635A19"/>
    <w:rsid w:val="00642249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7</cp:revision>
  <cp:lastPrinted>2021-02-19T15:59:00Z</cp:lastPrinted>
  <dcterms:created xsi:type="dcterms:W3CDTF">2020-12-27T22:05:00Z</dcterms:created>
  <dcterms:modified xsi:type="dcterms:W3CDTF">2021-03-02T00:29:00Z</dcterms:modified>
</cp:coreProperties>
</file>